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78D60CCE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2BB786B4" w14:textId="77777777" w:rsidR="00C1622A" w:rsidRDefault="00C1622A" w:rsidP="00C1622A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3AB76A87" w14:textId="77777777" w:rsidR="00C1622A" w:rsidRDefault="00C1622A" w:rsidP="00C1622A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297E8D4B" w14:textId="24345DCD" w:rsidR="00C1622A" w:rsidRDefault="00C1622A" w:rsidP="0064274B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wer: Business intelligence is </w:t>
      </w:r>
      <w:proofErr w:type="spellStart"/>
      <w:r>
        <w:rPr>
          <w:rFonts w:ascii="Roboto" w:eastAsia="Roboto" w:hAnsi="Roboto" w:cs="Roboto"/>
          <w:sz w:val="28"/>
          <w:szCs w:val="28"/>
        </w:rPr>
        <w:t>refered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as the Technologies, </w:t>
      </w:r>
      <w:proofErr w:type="spellStart"/>
      <w:r>
        <w:rPr>
          <w:rFonts w:ascii="Roboto" w:eastAsia="Roboto" w:hAnsi="Roboto" w:cs="Roboto"/>
          <w:sz w:val="28"/>
          <w:szCs w:val="28"/>
        </w:rPr>
        <w:t>Applicato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and practices for the collection</w:t>
      </w:r>
      <w:r w:rsidR="004E664E">
        <w:rPr>
          <w:rFonts w:ascii="Roboto" w:eastAsia="Roboto" w:hAnsi="Roboto" w:cs="Roboto"/>
          <w:sz w:val="28"/>
          <w:szCs w:val="28"/>
        </w:rPr>
        <w:t xml:space="preserve">, integration, Analysis and visual representation of the data which help in making business decision. It combines </w:t>
      </w:r>
      <w:r w:rsidR="0064274B">
        <w:rPr>
          <w:rFonts w:ascii="Roboto" w:eastAsia="Roboto" w:hAnsi="Roboto" w:cs="Roboto"/>
          <w:sz w:val="28"/>
          <w:szCs w:val="28"/>
        </w:rPr>
        <w:t xml:space="preserve">business analytics, data </w:t>
      </w:r>
      <w:proofErr w:type="gramStart"/>
      <w:r w:rsidR="0064274B">
        <w:rPr>
          <w:rFonts w:ascii="Roboto" w:eastAsia="Roboto" w:hAnsi="Roboto" w:cs="Roboto"/>
          <w:sz w:val="28"/>
          <w:szCs w:val="28"/>
        </w:rPr>
        <w:t>mining ,</w:t>
      </w:r>
      <w:proofErr w:type="gramEnd"/>
      <w:r w:rsidR="0064274B">
        <w:rPr>
          <w:rFonts w:ascii="Roboto" w:eastAsia="Roboto" w:hAnsi="Roboto" w:cs="Roboto"/>
          <w:sz w:val="28"/>
          <w:szCs w:val="28"/>
        </w:rPr>
        <w:t xml:space="preserve"> data analysis and data visualization. </w:t>
      </w:r>
      <w:proofErr w:type="gramStart"/>
      <w:r w:rsidR="0064274B">
        <w:rPr>
          <w:rFonts w:ascii="Roboto" w:eastAsia="Roboto" w:hAnsi="Roboto" w:cs="Roboto"/>
          <w:sz w:val="28"/>
          <w:szCs w:val="28"/>
        </w:rPr>
        <w:t xml:space="preserve">To help </w:t>
      </w:r>
      <w:proofErr w:type="spellStart"/>
      <w:r w:rsidR="0064274B">
        <w:rPr>
          <w:rFonts w:ascii="Roboto" w:eastAsia="Roboto" w:hAnsi="Roboto" w:cs="Roboto"/>
          <w:sz w:val="28"/>
          <w:szCs w:val="28"/>
        </w:rPr>
        <w:t>organiseation</w:t>
      </w:r>
      <w:proofErr w:type="spellEnd"/>
      <w:r w:rsidR="0064274B">
        <w:rPr>
          <w:rFonts w:ascii="Roboto" w:eastAsia="Roboto" w:hAnsi="Roboto" w:cs="Roboto"/>
          <w:sz w:val="28"/>
          <w:szCs w:val="28"/>
        </w:rPr>
        <w:t xml:space="preserve"> to make better business rules.</w:t>
      </w:r>
      <w:proofErr w:type="gramEnd"/>
    </w:p>
    <w:p w14:paraId="39B732F7" w14:textId="77777777" w:rsidR="0064274B" w:rsidRDefault="0064274B" w:rsidP="0064274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2AFDE7" w14:textId="77777777" w:rsidR="0064274B" w:rsidRDefault="0064274B" w:rsidP="0064274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4D0074C" w14:textId="77777777" w:rsidR="0064274B" w:rsidRPr="007131A4" w:rsidRDefault="0064274B" w:rsidP="0064274B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</w:p>
    <w:p w14:paraId="2BB4B44B" w14:textId="7EA76785" w:rsidR="0064274B" w:rsidRPr="0064274B" w:rsidRDefault="0064274B" w:rsidP="0064274B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64274B">
        <w:rPr>
          <w:rFonts w:ascii="Roboto" w:eastAsia="Roboto" w:hAnsi="Roboto" w:cs="Roboto"/>
          <w:sz w:val="28"/>
          <w:szCs w:val="28"/>
        </w:rPr>
        <w:t>How Power-BI helps in BI, and how does it help Analysts? Explain.</w:t>
      </w:r>
    </w:p>
    <w:p w14:paraId="405B6E65" w14:textId="0EA6EC9D" w:rsidR="0064274B" w:rsidRDefault="0064274B" w:rsidP="0064274B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BE46492" w14:textId="77777777" w:rsidR="00237201" w:rsidRDefault="0064274B" w:rsidP="00237201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is a powerful tool for BI. It helps in enhancing the visual analytics to empower the organisation to bring all the data together and make best of it. It takes data</w:t>
      </w:r>
      <w:r w:rsidR="00E52C07">
        <w:rPr>
          <w:rFonts w:ascii="Roboto" w:eastAsia="Roboto" w:hAnsi="Roboto" w:cs="Roboto"/>
          <w:sz w:val="28"/>
          <w:szCs w:val="28"/>
        </w:rPr>
        <w:t>. We can connect to and visualize any data in Power BI.</w:t>
      </w:r>
      <w:r w:rsidR="00237201">
        <w:rPr>
          <w:rFonts w:ascii="Roboto" w:eastAsia="Roboto" w:hAnsi="Roboto" w:cs="Roboto"/>
          <w:sz w:val="28"/>
          <w:szCs w:val="28"/>
        </w:rPr>
        <w:t xml:space="preserve"> </w:t>
      </w:r>
    </w:p>
    <w:p w14:paraId="0774384F" w14:textId="63F31F6F" w:rsidR="00237201" w:rsidRDefault="00237201" w:rsidP="00237201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allows </w:t>
      </w:r>
      <w:proofErr w:type="gramStart"/>
      <w:r>
        <w:rPr>
          <w:rFonts w:ascii="Roboto" w:eastAsia="Roboto" w:hAnsi="Roboto" w:cs="Roboto"/>
          <w:sz w:val="28"/>
          <w:szCs w:val="28"/>
        </w:rPr>
        <w:t>analyst  to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view, analyse and visualize vast quantities of data that cannot be opened in Excel. It takes data from various data source like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csv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excel, </w:t>
      </w:r>
      <w:proofErr w:type="spellStart"/>
      <w:r>
        <w:rPr>
          <w:rFonts w:ascii="Roboto" w:eastAsia="Roboto" w:hAnsi="Roboto" w:cs="Roboto"/>
          <w:sz w:val="28"/>
          <w:szCs w:val="28"/>
        </w:rPr>
        <w:t>json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136BF2B6" w14:textId="5542BF71" w:rsidR="0064274B" w:rsidRDefault="00237201" w:rsidP="00237201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etc</w:t>
      </w:r>
      <w:proofErr w:type="gramEnd"/>
      <w:r>
        <w:rPr>
          <w:rFonts w:ascii="Roboto" w:eastAsia="Roboto" w:hAnsi="Roboto" w:cs="Roboto"/>
          <w:sz w:val="28"/>
          <w:szCs w:val="28"/>
        </w:rPr>
        <w:t>. It provides real time insights across the organization.</w:t>
      </w:r>
    </w:p>
    <w:p w14:paraId="745EB537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705AE6FA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67E6012A" w14:textId="1982FC64" w:rsidR="00237201" w:rsidRPr="00237201" w:rsidRDefault="00237201" w:rsidP="00237201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237201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6A5C0984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7CB7381A" w14:textId="05FFDE26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t</w:t>
      </w:r>
      <w:r w:rsidR="00AA3116" w:rsidRPr="00AA3116">
        <w:rPr>
          <w:b/>
          <w:bCs/>
          <w:i/>
          <w:iCs/>
          <w:color w:val="5F6368"/>
          <w:sz w:val="21"/>
          <w:szCs w:val="21"/>
          <w:shd w:val="clear" w:color="auto" w:fill="FFFFFF"/>
        </w:rPr>
        <w:t xml:space="preserve"> </w:t>
      </w:r>
      <w:r w:rsidR="00AA3116">
        <w:rPr>
          <w:rFonts w:ascii="Roboto" w:hAnsi="Roboto"/>
          <w:bCs/>
          <w:iCs/>
          <w:color w:val="5F6368"/>
          <w:sz w:val="28"/>
          <w:szCs w:val="28"/>
          <w:shd w:val="clear" w:color="auto" w:fill="FFFFFF"/>
        </w:rPr>
        <w:t xml:space="preserve">is the process </w:t>
      </w:r>
      <w:r w:rsidR="00AA3116" w:rsidRPr="00AA3116">
        <w:rPr>
          <w:rStyle w:val="Emphasis"/>
          <w:rFonts w:ascii="Roboto" w:hAnsi="Roboto"/>
          <w:bCs/>
          <w:i w:val="0"/>
          <w:iCs w:val="0"/>
          <w:color w:val="5F6368"/>
          <w:sz w:val="28"/>
          <w:szCs w:val="28"/>
          <w:shd w:val="clear" w:color="auto" w:fill="FFFFFF"/>
        </w:rPr>
        <w:t>of describing features of a data set by generating summaries about data samples</w:t>
      </w:r>
      <w:r w:rsidR="00AA3116">
        <w:rPr>
          <w:rStyle w:val="Emphasis"/>
          <w:rFonts w:ascii="Roboto" w:hAnsi="Roboto"/>
          <w:bCs/>
          <w:i w:val="0"/>
          <w:iCs w:val="0"/>
          <w:color w:val="5F6368"/>
          <w:sz w:val="28"/>
          <w:szCs w:val="28"/>
          <w:shd w:val="clear" w:color="auto" w:fill="FFFFFF"/>
        </w:rPr>
        <w:t>. It</w:t>
      </w:r>
      <w:r>
        <w:rPr>
          <w:rFonts w:ascii="Roboto" w:eastAsia="Roboto" w:hAnsi="Roboto" w:cs="Roboto"/>
          <w:sz w:val="28"/>
          <w:szCs w:val="28"/>
        </w:rPr>
        <w:t xml:space="preserve"> helps in producing reports and business metrics that helps companies to track performances and trends.</w:t>
      </w:r>
      <w:r w:rsidR="009A18E3">
        <w:rPr>
          <w:rFonts w:ascii="Roboto" w:eastAsia="Roboto" w:hAnsi="Roboto" w:cs="Roboto"/>
          <w:sz w:val="28"/>
          <w:szCs w:val="28"/>
        </w:rPr>
        <w:t xml:space="preserve"> It is especially useful for understanding change overtime.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="009A18E3">
        <w:rPr>
          <w:rFonts w:ascii="Roboto" w:eastAsia="Roboto" w:hAnsi="Roboto" w:cs="Roboto"/>
          <w:sz w:val="28"/>
          <w:szCs w:val="28"/>
        </w:rPr>
        <w:t xml:space="preserve"> It answers the question “What happened”.</w:t>
      </w:r>
    </w:p>
    <w:p w14:paraId="42732DC9" w14:textId="77777777" w:rsidR="009A18E3" w:rsidRDefault="009A18E3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229492D8" w14:textId="1F705F3A" w:rsidR="009A18E3" w:rsidRDefault="009A18E3" w:rsidP="009A18E3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60F57F23" w14:textId="77777777" w:rsidR="00AA3116" w:rsidRDefault="00AA3116" w:rsidP="00AA3116">
      <w:pPr>
        <w:ind w:left="720" w:firstLine="720"/>
        <w:rPr>
          <w:rFonts w:ascii="Roboto" w:eastAsia="Roboto" w:hAnsi="Roboto" w:cs="Roboto"/>
          <w:sz w:val="28"/>
          <w:szCs w:val="28"/>
        </w:rPr>
      </w:pPr>
    </w:p>
    <w:p w14:paraId="780462F6" w14:textId="5124B276" w:rsidR="00AA3116" w:rsidRPr="00AA3116" w:rsidRDefault="00AA3116" w:rsidP="00AA3116">
      <w:pPr>
        <w:ind w:left="720" w:firstLine="720"/>
        <w:rPr>
          <w:rFonts w:ascii="Roboto" w:eastAsia="Roboto" w:hAnsi="Roboto" w:cs="Roboto"/>
          <w:sz w:val="28"/>
          <w:szCs w:val="28"/>
        </w:rPr>
      </w:pPr>
      <w:r w:rsidRPr="00AA3116">
        <w:rPr>
          <w:rFonts w:ascii="Roboto" w:eastAsia="Roboto" w:hAnsi="Roboto" w:cs="Roboto"/>
          <w:sz w:val="28"/>
          <w:szCs w:val="28"/>
        </w:rPr>
        <w:t>This uses statistical and modelling techniques to determine future performance based on current and historical data.</w:t>
      </w:r>
      <w:r>
        <w:rPr>
          <w:rFonts w:ascii="Roboto" w:eastAsia="Roboto" w:hAnsi="Roboto" w:cs="Roboto"/>
          <w:sz w:val="28"/>
          <w:szCs w:val="28"/>
        </w:rPr>
        <w:t xml:space="preserve"> It helps to make predictions about </w:t>
      </w:r>
      <w:proofErr w:type="spellStart"/>
      <w:r>
        <w:rPr>
          <w:rFonts w:ascii="Roboto" w:eastAsia="Roboto" w:hAnsi="Roboto" w:cs="Roboto"/>
          <w:sz w:val="28"/>
          <w:szCs w:val="28"/>
        </w:rPr>
        <w:t>furtur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outcomes. It helps </w:t>
      </w:r>
      <w:r w:rsidR="001940DF">
        <w:rPr>
          <w:rFonts w:ascii="Roboto" w:eastAsia="Roboto" w:hAnsi="Roboto" w:cs="Roboto"/>
          <w:sz w:val="28"/>
          <w:szCs w:val="28"/>
        </w:rPr>
        <w:t xml:space="preserve">business and organizations improve operational </w:t>
      </w:r>
      <w:proofErr w:type="gramStart"/>
      <w:r w:rsidR="001940DF">
        <w:rPr>
          <w:rFonts w:ascii="Roboto" w:eastAsia="Roboto" w:hAnsi="Roboto" w:cs="Roboto"/>
          <w:sz w:val="28"/>
          <w:szCs w:val="28"/>
        </w:rPr>
        <w:t>efficiency ,</w:t>
      </w:r>
      <w:proofErr w:type="gramEnd"/>
      <w:r w:rsidR="001940DF">
        <w:rPr>
          <w:rFonts w:ascii="Roboto" w:eastAsia="Roboto" w:hAnsi="Roboto" w:cs="Roboto"/>
          <w:sz w:val="28"/>
          <w:szCs w:val="28"/>
        </w:rPr>
        <w:t xml:space="preserve"> risks and better decisions.</w:t>
      </w:r>
    </w:p>
    <w:p w14:paraId="41AE5757" w14:textId="77777777" w:rsidR="009A18E3" w:rsidRPr="007131A4" w:rsidRDefault="009A18E3" w:rsidP="009A18E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38D23D70" w14:textId="77777777" w:rsidR="009A18E3" w:rsidRPr="007131A4" w:rsidRDefault="009A18E3" w:rsidP="009A18E3">
      <w:pPr>
        <w:ind w:left="720"/>
        <w:rPr>
          <w:rFonts w:ascii="Roboto" w:eastAsia="Roboto" w:hAnsi="Roboto" w:cs="Roboto"/>
          <w:sz w:val="28"/>
          <w:szCs w:val="28"/>
        </w:rPr>
      </w:pPr>
    </w:p>
    <w:p w14:paraId="748BCAC6" w14:textId="77777777" w:rsidR="009A18E3" w:rsidRDefault="009A18E3" w:rsidP="009A18E3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</w:t>
      </w:r>
      <w:r>
        <w:rPr>
          <w:rFonts w:ascii="Roboto" w:eastAsia="Roboto" w:hAnsi="Roboto" w:cs="Roboto"/>
          <w:sz w:val="28"/>
          <w:szCs w:val="28"/>
        </w:rPr>
        <w:t>er</w:t>
      </w:r>
      <w:r w:rsidRPr="007131A4">
        <w:rPr>
          <w:rFonts w:ascii="Roboto" w:eastAsia="Roboto" w:hAnsi="Roboto" w:cs="Roboto"/>
          <w:sz w:val="28"/>
          <w:szCs w:val="28"/>
        </w:rPr>
        <w:t>spective analytics?</w:t>
      </w:r>
    </w:p>
    <w:p w14:paraId="4C3720D3" w14:textId="77777777" w:rsidR="00331D96" w:rsidRDefault="00331D96" w:rsidP="00331D96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3DAD5DBB" w14:textId="517B4140" w:rsidR="00331D96" w:rsidRDefault="00331D96" w:rsidP="00331D96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his is a type of analysis which helps us to answer – “What do we need to do to achieve the goal?</w:t>
      </w:r>
      <w:proofErr w:type="gramStart"/>
      <w:r>
        <w:rPr>
          <w:rFonts w:ascii="Roboto" w:eastAsia="Roboto" w:hAnsi="Roboto" w:cs="Roboto"/>
          <w:sz w:val="28"/>
          <w:szCs w:val="28"/>
        </w:rPr>
        <w:t>”.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It helps in deriving insights from raw data.</w:t>
      </w:r>
    </w:p>
    <w:p w14:paraId="00830B19" w14:textId="7D0FAFBF" w:rsidR="00331D96" w:rsidRPr="007131A4" w:rsidRDefault="00331D96" w:rsidP="00331D96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It factors information about possible scenarios, past </w:t>
      </w:r>
      <w:proofErr w:type="gramStart"/>
      <w:r>
        <w:rPr>
          <w:rFonts w:ascii="Roboto" w:eastAsia="Roboto" w:hAnsi="Roboto" w:cs="Roboto"/>
          <w:sz w:val="28"/>
          <w:szCs w:val="28"/>
        </w:rPr>
        <w:t>performances ,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d suggest course of action and strategy.</w:t>
      </w:r>
      <w:r w:rsidR="003B69B2">
        <w:rPr>
          <w:rFonts w:ascii="Roboto" w:eastAsia="Roboto" w:hAnsi="Roboto" w:cs="Roboto"/>
          <w:sz w:val="28"/>
          <w:szCs w:val="28"/>
        </w:rPr>
        <w:t xml:space="preserve"> It </w:t>
      </w:r>
      <w:r w:rsidR="003B69B2" w:rsidRPr="00D50585">
        <w:rPr>
          <w:rFonts w:ascii="Roboto" w:eastAsia="Roboto" w:hAnsi="Roboto" w:cs="Roboto"/>
          <w:sz w:val="28"/>
          <w:szCs w:val="28"/>
        </w:rPr>
        <w:t>helps your business take better decisions on resource allocation</w:t>
      </w:r>
    </w:p>
    <w:p w14:paraId="57B05408" w14:textId="77777777" w:rsidR="009A18E3" w:rsidRDefault="009A18E3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1BF0266C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66FEC324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3BBBE26E" w14:textId="77777777" w:rsidR="00237201" w:rsidRDefault="00237201" w:rsidP="00C1622A">
      <w:pPr>
        <w:ind w:left="720"/>
        <w:rPr>
          <w:rFonts w:ascii="Roboto" w:eastAsia="Roboto" w:hAnsi="Roboto" w:cs="Roboto"/>
          <w:sz w:val="28"/>
          <w:szCs w:val="28"/>
        </w:rPr>
      </w:pPr>
      <w:bookmarkStart w:id="0" w:name="_GoBack"/>
      <w:bookmarkEnd w:id="0"/>
    </w:p>
    <w:p w14:paraId="07FF4EA7" w14:textId="77777777" w:rsidR="0064274B" w:rsidRDefault="0064274B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68791397" w14:textId="77777777" w:rsidR="0064274B" w:rsidRDefault="0064274B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07F1672B" w14:textId="77777777" w:rsidR="0064274B" w:rsidRDefault="0064274B" w:rsidP="00C1622A">
      <w:pPr>
        <w:ind w:left="720"/>
        <w:rPr>
          <w:rFonts w:ascii="Roboto" w:eastAsia="Roboto" w:hAnsi="Roboto" w:cs="Roboto"/>
          <w:sz w:val="28"/>
          <w:szCs w:val="28"/>
        </w:rPr>
      </w:pPr>
    </w:p>
    <w:p w14:paraId="6657D7E8" w14:textId="77777777" w:rsidR="0064274B" w:rsidRPr="00C1622A" w:rsidRDefault="0064274B" w:rsidP="00237201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0490A28" w14:textId="2ABE092A" w:rsidR="009D7650" w:rsidRDefault="009D7650">
      <w:pPr>
        <w:rPr>
          <w:rFonts w:ascii="Roboto" w:eastAsia="Roboto" w:hAnsi="Roboto" w:cs="Roboto"/>
          <w:sz w:val="28"/>
          <w:szCs w:val="28"/>
        </w:rPr>
      </w:pPr>
    </w:p>
    <w:p w14:paraId="19BD0B12" w14:textId="6891BCD8" w:rsidR="00C1622A" w:rsidRDefault="00C1622A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3A06A367" w14:textId="77777777" w:rsidR="00C1622A" w:rsidRDefault="00C1622A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br w:type="page"/>
      </w:r>
    </w:p>
    <w:p w14:paraId="38DF461E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2CBE529A" w:rsidR="007131A4" w:rsidRPr="007131A4" w:rsidRDefault="007131A4" w:rsidP="009A18E3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6C613984" w:rsidR="0052394F" w:rsidRDefault="007131A4" w:rsidP="009A18E3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proofErr w:type="spellStart"/>
      <w:r>
        <w:rPr>
          <w:rFonts w:ascii="Roboto" w:eastAsia="Roboto" w:hAnsi="Roboto" w:cs="Roboto"/>
          <w:sz w:val="28"/>
          <w:szCs w:val="28"/>
        </w:rPr>
        <w:t>PowerBi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can solve</w:t>
      </w:r>
      <w:r w:rsidRPr="007131A4">
        <w:rPr>
          <w:rFonts w:ascii="Roboto" w:eastAsia="Roboto" w:hAnsi="Roboto" w:cs="Roboto"/>
          <w:sz w:val="28"/>
          <w:szCs w:val="28"/>
        </w:rPr>
        <w:t>.</w:t>
      </w:r>
    </w:p>
    <w:p w14:paraId="49DDA246" w14:textId="77777777" w:rsidR="00C1622A" w:rsidRPr="00C1622A" w:rsidRDefault="00C1622A" w:rsidP="00C1622A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7E6A2A17" w14:textId="77777777" w:rsidR="00C1622A" w:rsidRDefault="00C1622A" w:rsidP="00C1622A">
      <w:pPr>
        <w:rPr>
          <w:rFonts w:ascii="Roboto" w:eastAsia="Roboto" w:hAnsi="Roboto" w:cs="Roboto"/>
          <w:sz w:val="28"/>
          <w:szCs w:val="28"/>
        </w:rPr>
      </w:pPr>
    </w:p>
    <w:p w14:paraId="6F16709C" w14:textId="77777777" w:rsidR="00C1622A" w:rsidRDefault="00C1622A" w:rsidP="00C1622A">
      <w:pPr>
        <w:rPr>
          <w:rFonts w:ascii="Roboto" w:eastAsia="Roboto" w:hAnsi="Roboto" w:cs="Roboto"/>
          <w:sz w:val="28"/>
          <w:szCs w:val="28"/>
        </w:rPr>
      </w:pPr>
    </w:p>
    <w:p w14:paraId="4AEAFD78" w14:textId="77777777" w:rsidR="00C1622A" w:rsidRPr="00C1622A" w:rsidRDefault="00C1622A" w:rsidP="00C1622A">
      <w:pPr>
        <w:rPr>
          <w:rFonts w:ascii="Roboto" w:eastAsia="Roboto" w:hAnsi="Roboto" w:cs="Roboto"/>
          <w:sz w:val="28"/>
          <w:szCs w:val="28"/>
        </w:rPr>
      </w:pP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9815DC" w14:textId="77777777" w:rsidR="00334B68" w:rsidRDefault="00334B68">
      <w:pPr>
        <w:spacing w:line="240" w:lineRule="auto"/>
      </w:pPr>
      <w:r>
        <w:separator/>
      </w:r>
    </w:p>
  </w:endnote>
  <w:endnote w:type="continuationSeparator" w:id="0">
    <w:p w14:paraId="26E429DA" w14:textId="77777777" w:rsidR="00334B68" w:rsidRDefault="00334B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B" w14:textId="77777777" w:rsidR="0052394F" w:rsidRDefault="0052394F"/>
  <w:p w14:paraId="0000000C" w14:textId="77777777" w:rsidR="0052394F" w:rsidRDefault="00334B68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54270D4" w14:textId="77777777" w:rsidR="00334B68" w:rsidRDefault="00334B68">
      <w:pPr>
        <w:spacing w:line="240" w:lineRule="auto"/>
      </w:pPr>
      <w:r>
        <w:separator/>
      </w:r>
    </w:p>
  </w:footnote>
  <w:footnote w:type="continuationSeparator" w:id="0">
    <w:p w14:paraId="722D98BA" w14:textId="77777777" w:rsidR="00334B68" w:rsidRDefault="00334B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000008" w14:textId="77777777" w:rsidR="0052394F" w:rsidRDefault="0052394F"/>
  <w:p w14:paraId="00000009" w14:textId="77777777" w:rsidR="0052394F" w:rsidRDefault="00334B68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334B68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31EE3AD2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403856EB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1940DF"/>
    <w:rsid w:val="00237201"/>
    <w:rsid w:val="00331D96"/>
    <w:rsid w:val="00334B68"/>
    <w:rsid w:val="00347E02"/>
    <w:rsid w:val="003B69B2"/>
    <w:rsid w:val="004E664E"/>
    <w:rsid w:val="0052394F"/>
    <w:rsid w:val="0064274B"/>
    <w:rsid w:val="007131A4"/>
    <w:rsid w:val="007E706A"/>
    <w:rsid w:val="009A14F0"/>
    <w:rsid w:val="009A18E3"/>
    <w:rsid w:val="009D7650"/>
    <w:rsid w:val="00A13474"/>
    <w:rsid w:val="00AA3116"/>
    <w:rsid w:val="00B1428F"/>
    <w:rsid w:val="00C1622A"/>
    <w:rsid w:val="00D50585"/>
    <w:rsid w:val="00E52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59888EC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74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74B"/>
  </w:style>
  <w:style w:type="paragraph" w:styleId="Footer">
    <w:name w:val="footer"/>
    <w:basedOn w:val="Normal"/>
    <w:link w:val="FooterChar"/>
    <w:uiPriority w:val="99"/>
    <w:unhideWhenUsed/>
    <w:rsid w:val="0064274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74B"/>
  </w:style>
  <w:style w:type="character" w:styleId="Emphasis">
    <w:name w:val="Emphasis"/>
    <w:basedOn w:val="DefaultParagraphFont"/>
    <w:uiPriority w:val="20"/>
    <w:qFormat/>
    <w:rsid w:val="00AA3116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274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74B"/>
  </w:style>
  <w:style w:type="paragraph" w:styleId="Footer">
    <w:name w:val="footer"/>
    <w:basedOn w:val="Normal"/>
    <w:link w:val="FooterChar"/>
    <w:uiPriority w:val="99"/>
    <w:unhideWhenUsed/>
    <w:rsid w:val="0064274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274B"/>
  </w:style>
  <w:style w:type="character" w:styleId="Emphasis">
    <w:name w:val="Emphasis"/>
    <w:basedOn w:val="DefaultParagraphFont"/>
    <w:uiPriority w:val="20"/>
    <w:qFormat/>
    <w:rsid w:val="00AA31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2-10-26T12:20:00Z</dcterms:created>
  <dcterms:modified xsi:type="dcterms:W3CDTF">2022-10-26T12:20:00Z</dcterms:modified>
</cp:coreProperties>
</file>